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3D06D4" w14:textId="12A9A136" w:rsidR="00B851C7" w:rsidRPr="006E7759" w:rsidRDefault="00B851C7" w:rsidP="00B851C7">
      <w:pPr>
        <w:jc w:val="center"/>
        <w:rPr>
          <w:rFonts w:ascii="標楷體" w:eastAsia="標楷體" w:hAnsi="標楷體"/>
          <w:b/>
          <w:sz w:val="28"/>
          <w:szCs w:val="26"/>
        </w:rPr>
      </w:pPr>
      <w:r w:rsidRPr="006E7759">
        <w:rPr>
          <w:rFonts w:ascii="標楷體" w:eastAsia="標楷體" w:hAnsi="標楷體"/>
          <w:b/>
          <w:sz w:val="28"/>
          <w:szCs w:val="26"/>
        </w:rPr>
        <w:t>中華民國童軍總會國家研習營第</w:t>
      </w:r>
      <w:r w:rsidR="000E1DC7" w:rsidRPr="006E7759">
        <w:rPr>
          <w:rFonts w:ascii="標楷體" w:eastAsia="標楷體" w:hAnsi="標楷體" w:hint="eastAsia"/>
          <w:b/>
          <w:sz w:val="28"/>
          <w:szCs w:val="26"/>
        </w:rPr>
        <w:t>1</w:t>
      </w:r>
      <w:r w:rsidR="000E1DC7" w:rsidRPr="006E7759">
        <w:rPr>
          <w:rFonts w:ascii="標楷體" w:eastAsia="標楷體" w:hAnsi="標楷體"/>
          <w:b/>
          <w:sz w:val="28"/>
          <w:szCs w:val="26"/>
        </w:rPr>
        <w:t>0</w:t>
      </w:r>
      <w:r w:rsidR="00855D80" w:rsidRPr="006E7759">
        <w:rPr>
          <w:rFonts w:ascii="標楷體" w:eastAsia="標楷體" w:hAnsi="標楷體" w:hint="eastAsia"/>
          <w:b/>
          <w:sz w:val="28"/>
          <w:szCs w:val="26"/>
        </w:rPr>
        <w:t>2</w:t>
      </w:r>
      <w:r w:rsidRPr="006E7759">
        <w:rPr>
          <w:rFonts w:ascii="標楷體" w:eastAsia="標楷體" w:hAnsi="標楷體"/>
          <w:b/>
          <w:sz w:val="28"/>
          <w:szCs w:val="26"/>
        </w:rPr>
        <w:t>期輔導人員木章訓練實施計畫</w:t>
      </w:r>
    </w:p>
    <w:p w14:paraId="153BCBF5" w14:textId="77777777" w:rsidR="00B851C7" w:rsidRPr="006E7759" w:rsidRDefault="00B851C7">
      <w:pPr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壹、依據中華民國童軍總會國家研習營輔導木章訓練施行細則辦理。 </w:t>
      </w:r>
    </w:p>
    <w:p w14:paraId="320C40C9" w14:textId="77777777" w:rsidR="00B851C7" w:rsidRPr="006E7759" w:rsidRDefault="00B851C7" w:rsidP="00C13914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貳、目的</w:t>
      </w:r>
    </w:p>
    <w:p w14:paraId="1B1E1D23" w14:textId="77777777" w:rsidR="000F0892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一、培育各縣市教育行政主管及童軍業務相關人員對於童軍教育之認知，利於推展各縣市童軍教育，進而強化學校生活教育與體驗教育。 </w:t>
      </w:r>
    </w:p>
    <w:p w14:paraId="6D509171" w14:textId="6890CA1F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二、為增加童軍活動參與人口，培養具童軍理念</w:t>
      </w:r>
      <w:r w:rsidR="00946280" w:rsidRPr="006E7759">
        <w:rPr>
          <w:rFonts w:ascii="標楷體" w:eastAsia="標楷體" w:hAnsi="標楷體" w:hint="eastAsia"/>
          <w:szCs w:val="26"/>
        </w:rPr>
        <w:t>的領導人員</w:t>
      </w:r>
      <w:r w:rsidRPr="006E7759">
        <w:rPr>
          <w:rFonts w:ascii="標楷體" w:eastAsia="標楷體" w:hAnsi="標楷體"/>
          <w:szCs w:val="26"/>
        </w:rPr>
        <w:t xml:space="preserve">，以營造友善社區及校園學習環境，開發青少年潛能，促進團隊合作群性，增進社區及校園學習生活化，並透過研習參訓活動，增強行政主管及業務相關人員之活動知能，將童軍精神深入社區、勞工、學校等各階層領域，以利推展社區教育及校園各項活動。 </w:t>
      </w:r>
      <w:bookmarkStart w:id="0" w:name="_GoBack"/>
      <w:bookmarkEnd w:id="0"/>
    </w:p>
    <w:p w14:paraId="46E89210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三、培育童軍教育領導人才，擴增童軍人力資源，推廣童軍運動並促進童軍活動發展。 </w:t>
      </w:r>
    </w:p>
    <w:p w14:paraId="63384CF2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參、辦理單位 </w:t>
      </w:r>
    </w:p>
    <w:p w14:paraId="01ECD7A7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一、指導單位：</w:t>
      </w:r>
      <w:r w:rsidR="00C13914" w:rsidRPr="006E7759">
        <w:rPr>
          <w:rFonts w:ascii="標楷體" w:eastAsia="標楷體" w:hAnsi="標楷體" w:hint="eastAsia"/>
          <w:szCs w:val="26"/>
        </w:rPr>
        <w:t>教育部國民及學前教育署、</w:t>
      </w:r>
      <w:r w:rsidRPr="006E7759">
        <w:rPr>
          <w:rFonts w:ascii="標楷體" w:eastAsia="標楷體" w:hAnsi="標楷體"/>
          <w:szCs w:val="26"/>
        </w:rPr>
        <w:t>中華民國童軍總會</w:t>
      </w:r>
      <w:r w:rsidR="000F0892" w:rsidRPr="006E7759">
        <w:rPr>
          <w:rFonts w:ascii="標楷體" w:eastAsia="標楷體" w:hAnsi="標楷體" w:hint="eastAsia"/>
          <w:szCs w:val="26"/>
        </w:rPr>
        <w:t>。</w:t>
      </w:r>
      <w:r w:rsidRPr="006E7759">
        <w:rPr>
          <w:rFonts w:ascii="標楷體" w:eastAsia="標楷體" w:hAnsi="標楷體"/>
          <w:szCs w:val="26"/>
        </w:rPr>
        <w:t xml:space="preserve"> </w:t>
      </w:r>
    </w:p>
    <w:p w14:paraId="7619DF2E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二、主辦單位：</w:t>
      </w:r>
      <w:r w:rsidR="00C13914" w:rsidRPr="006E7759">
        <w:rPr>
          <w:rFonts w:ascii="標楷體" w:eastAsia="標楷體" w:hAnsi="標楷體" w:hint="eastAsia"/>
          <w:szCs w:val="26"/>
        </w:rPr>
        <w:t>基隆</w:t>
      </w:r>
      <w:r w:rsidR="00C13914" w:rsidRPr="006E7759">
        <w:rPr>
          <w:rFonts w:ascii="標楷體" w:eastAsia="標楷體" w:hAnsi="標楷體"/>
          <w:szCs w:val="26"/>
        </w:rPr>
        <w:t>市政府</w:t>
      </w:r>
      <w:r w:rsidR="00C13914" w:rsidRPr="006E7759">
        <w:rPr>
          <w:rFonts w:ascii="標楷體" w:eastAsia="標楷體" w:hAnsi="標楷體" w:hint="eastAsia"/>
          <w:szCs w:val="26"/>
        </w:rPr>
        <w:t>、</w:t>
      </w:r>
      <w:r w:rsidRPr="006E7759">
        <w:rPr>
          <w:rFonts w:ascii="標楷體" w:eastAsia="標楷體" w:hAnsi="標楷體"/>
          <w:szCs w:val="26"/>
        </w:rPr>
        <w:t>中華民國童軍總會國家研習營</w:t>
      </w:r>
      <w:r w:rsidR="000F0892" w:rsidRPr="006E7759">
        <w:rPr>
          <w:rFonts w:ascii="標楷體" w:eastAsia="標楷體" w:hAnsi="標楷體" w:hint="eastAsia"/>
          <w:szCs w:val="26"/>
        </w:rPr>
        <w:t>。</w:t>
      </w:r>
      <w:r w:rsidRPr="006E7759">
        <w:rPr>
          <w:rFonts w:ascii="標楷體" w:eastAsia="標楷體" w:hAnsi="標楷體"/>
          <w:szCs w:val="26"/>
        </w:rPr>
        <w:t xml:space="preserve"> </w:t>
      </w:r>
    </w:p>
    <w:p w14:paraId="5993ECC9" w14:textId="45C869A8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三、承辦單位：</w:t>
      </w:r>
      <w:r w:rsidR="001576E1" w:rsidRPr="006E7759">
        <w:rPr>
          <w:rFonts w:ascii="標楷體" w:eastAsia="標楷體" w:hAnsi="標楷體" w:hint="eastAsia"/>
          <w:szCs w:val="26"/>
        </w:rPr>
        <w:t>基隆市政府教育處</w:t>
      </w:r>
      <w:r w:rsidR="000F0892" w:rsidRPr="006E7759">
        <w:rPr>
          <w:rFonts w:ascii="標楷體" w:eastAsia="標楷體" w:hAnsi="標楷體" w:hint="eastAsia"/>
          <w:szCs w:val="26"/>
        </w:rPr>
        <w:t>。</w:t>
      </w:r>
      <w:r w:rsidRPr="006E7759">
        <w:rPr>
          <w:rFonts w:ascii="標楷體" w:eastAsia="標楷體" w:hAnsi="標楷體"/>
          <w:szCs w:val="26"/>
        </w:rPr>
        <w:t xml:space="preserve"> </w:t>
      </w:r>
    </w:p>
    <w:p w14:paraId="1AEFBC5B" w14:textId="6F2C8FA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四、協辦單位：</w:t>
      </w:r>
      <w:r w:rsidR="002C0ACA" w:rsidRPr="006E7759">
        <w:rPr>
          <w:rFonts w:ascii="標楷體" w:eastAsia="標楷體" w:hAnsi="標楷體" w:hint="eastAsia"/>
          <w:szCs w:val="26"/>
        </w:rPr>
        <w:t>基隆市</w:t>
      </w:r>
      <w:r w:rsidRPr="006E7759">
        <w:rPr>
          <w:rFonts w:ascii="標楷體" w:eastAsia="標楷體" w:hAnsi="標楷體"/>
          <w:szCs w:val="26"/>
        </w:rPr>
        <w:t>童軍會</w:t>
      </w:r>
      <w:r w:rsidR="00C13914" w:rsidRPr="006E7759">
        <w:rPr>
          <w:rFonts w:ascii="標楷體" w:eastAsia="標楷體" w:hAnsi="標楷體" w:hint="eastAsia"/>
          <w:szCs w:val="26"/>
        </w:rPr>
        <w:t>、國立基隆高級中學</w:t>
      </w:r>
      <w:r w:rsidR="000F0892" w:rsidRPr="006E7759">
        <w:rPr>
          <w:rFonts w:ascii="標楷體" w:eastAsia="標楷體" w:hAnsi="標楷體" w:hint="eastAsia"/>
          <w:szCs w:val="26"/>
        </w:rPr>
        <w:t>。</w:t>
      </w:r>
      <w:r w:rsidRPr="006E7759">
        <w:rPr>
          <w:rFonts w:ascii="標楷體" w:eastAsia="標楷體" w:hAnsi="標楷體"/>
          <w:szCs w:val="26"/>
        </w:rPr>
        <w:t xml:space="preserve"> </w:t>
      </w:r>
    </w:p>
    <w:p w14:paraId="7A19A0A8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五、主 持 人：</w:t>
      </w:r>
      <w:r w:rsidR="00AB4A50" w:rsidRPr="006E7759">
        <w:rPr>
          <w:rFonts w:ascii="標楷體" w:eastAsia="標楷體" w:hAnsi="標楷體" w:hint="eastAsia"/>
          <w:szCs w:val="26"/>
        </w:rPr>
        <w:t>由國家研習營遴聘</w:t>
      </w:r>
      <w:r w:rsidR="000F0892" w:rsidRPr="006E7759">
        <w:rPr>
          <w:rFonts w:ascii="標楷體" w:eastAsia="標楷體" w:hAnsi="標楷體" w:hint="eastAsia"/>
          <w:szCs w:val="26"/>
        </w:rPr>
        <w:t>李榮東先生</w:t>
      </w:r>
      <w:r w:rsidR="00AB4A50" w:rsidRPr="006E7759">
        <w:rPr>
          <w:rFonts w:ascii="標楷體" w:eastAsia="標楷體" w:hAnsi="標楷體" w:hint="eastAsia"/>
          <w:szCs w:val="26"/>
        </w:rPr>
        <w:t>主持</w:t>
      </w:r>
      <w:r w:rsidR="000F0892" w:rsidRPr="006E7759">
        <w:rPr>
          <w:rFonts w:ascii="標楷體" w:eastAsia="標楷體" w:hAnsi="標楷體" w:hint="eastAsia"/>
          <w:szCs w:val="26"/>
        </w:rPr>
        <w:t>。</w:t>
      </w:r>
      <w:r w:rsidRPr="006E7759">
        <w:rPr>
          <w:rFonts w:ascii="標楷體" w:eastAsia="標楷體" w:hAnsi="標楷體"/>
          <w:szCs w:val="26"/>
        </w:rPr>
        <w:t xml:space="preserve"> </w:t>
      </w:r>
    </w:p>
    <w:p w14:paraId="443556AD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肆、活動內容 </w:t>
      </w:r>
    </w:p>
    <w:p w14:paraId="4D4AF840" w14:textId="77777777" w:rsidR="000F0892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一、活動地點：</w:t>
      </w:r>
      <w:r w:rsidR="000F0892" w:rsidRPr="006E7759">
        <w:rPr>
          <w:rFonts w:ascii="標楷體" w:eastAsia="標楷體" w:hAnsi="標楷體" w:hint="eastAsia"/>
          <w:szCs w:val="26"/>
        </w:rPr>
        <w:t>國立基隆高級中學</w:t>
      </w:r>
      <w:r w:rsidRPr="006E7759">
        <w:rPr>
          <w:rFonts w:ascii="標楷體" w:eastAsia="標楷體" w:hAnsi="標楷體"/>
          <w:szCs w:val="26"/>
        </w:rPr>
        <w:t>(</w:t>
      </w:r>
      <w:r w:rsidR="000F0892" w:rsidRPr="006E7759">
        <w:rPr>
          <w:rFonts w:ascii="標楷體" w:eastAsia="標楷體" w:hAnsi="標楷體"/>
          <w:szCs w:val="26"/>
        </w:rPr>
        <w:t>基隆市暖暖區源遠路20號</w:t>
      </w:r>
      <w:r w:rsidRPr="006E7759">
        <w:rPr>
          <w:rFonts w:ascii="標楷體" w:eastAsia="標楷體" w:hAnsi="標楷體"/>
          <w:szCs w:val="26"/>
        </w:rPr>
        <w:t>)</w:t>
      </w:r>
      <w:r w:rsidR="000F0892" w:rsidRPr="006E7759">
        <w:rPr>
          <w:rFonts w:ascii="標楷體" w:eastAsia="標楷體" w:hAnsi="標楷體" w:hint="eastAsia"/>
          <w:szCs w:val="26"/>
        </w:rPr>
        <w:t>。</w:t>
      </w:r>
    </w:p>
    <w:p w14:paraId="50227B14" w14:textId="77777777" w:rsidR="00F46278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二、活動時間：</w:t>
      </w:r>
      <w:r w:rsidR="007578C9" w:rsidRPr="006E7759">
        <w:rPr>
          <w:rFonts w:ascii="標楷體" w:eastAsia="標楷體" w:hAnsi="標楷體" w:hint="eastAsia"/>
          <w:szCs w:val="26"/>
        </w:rPr>
        <w:t>本次訓練分採二階段進行。</w:t>
      </w:r>
    </w:p>
    <w:p w14:paraId="55D88136" w14:textId="77777777" w:rsidR="007578C9" w:rsidRPr="006E7759" w:rsidRDefault="007578C9" w:rsidP="00C13914">
      <w:pPr>
        <w:ind w:leftChars="59" w:left="478" w:hangingChars="140" w:hanging="336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（一）</w:t>
      </w:r>
      <w:r w:rsidR="00B851C7" w:rsidRPr="006E7759">
        <w:rPr>
          <w:rFonts w:ascii="標楷體" w:eastAsia="標楷體" w:hAnsi="標楷體"/>
          <w:szCs w:val="26"/>
        </w:rPr>
        <w:t>1</w:t>
      </w:r>
      <w:r w:rsidR="000F0892" w:rsidRPr="006E7759">
        <w:rPr>
          <w:rFonts w:ascii="標楷體" w:eastAsia="標楷體" w:hAnsi="標楷體" w:hint="eastAsia"/>
          <w:szCs w:val="26"/>
        </w:rPr>
        <w:t>1</w:t>
      </w:r>
      <w:r w:rsidR="000F0892" w:rsidRPr="006E7759">
        <w:rPr>
          <w:rFonts w:ascii="標楷體" w:eastAsia="標楷體" w:hAnsi="標楷體"/>
          <w:szCs w:val="26"/>
        </w:rPr>
        <w:t>0</w:t>
      </w:r>
      <w:r w:rsidR="00B851C7" w:rsidRPr="006E7759">
        <w:rPr>
          <w:rFonts w:ascii="標楷體" w:eastAsia="標楷體" w:hAnsi="標楷體"/>
          <w:szCs w:val="26"/>
        </w:rPr>
        <w:t>年</w:t>
      </w:r>
      <w:r w:rsidRPr="006E7759">
        <w:rPr>
          <w:rFonts w:ascii="標楷體" w:eastAsia="標楷體" w:hAnsi="標楷體"/>
          <w:szCs w:val="26"/>
        </w:rPr>
        <w:t>6</w:t>
      </w:r>
      <w:r w:rsidR="00B851C7" w:rsidRPr="006E7759">
        <w:rPr>
          <w:rFonts w:ascii="標楷體" w:eastAsia="標楷體" w:hAnsi="標楷體"/>
          <w:szCs w:val="26"/>
        </w:rPr>
        <w:t>月</w:t>
      </w:r>
      <w:r w:rsidRPr="006E7759">
        <w:rPr>
          <w:rFonts w:ascii="標楷體" w:eastAsia="標楷體" w:hAnsi="標楷體"/>
          <w:szCs w:val="26"/>
        </w:rPr>
        <w:t>12</w:t>
      </w:r>
      <w:r w:rsidR="00B851C7" w:rsidRPr="006E7759">
        <w:rPr>
          <w:rFonts w:ascii="標楷體" w:eastAsia="標楷體" w:hAnsi="標楷體"/>
          <w:szCs w:val="26"/>
        </w:rPr>
        <w:t>日至</w:t>
      </w:r>
      <w:r w:rsidRPr="006E7759">
        <w:rPr>
          <w:rFonts w:ascii="標楷體" w:eastAsia="標楷體" w:hAnsi="標楷體"/>
          <w:szCs w:val="26"/>
        </w:rPr>
        <w:t>13</w:t>
      </w:r>
      <w:r w:rsidR="00B851C7" w:rsidRPr="006E7759">
        <w:rPr>
          <w:rFonts w:ascii="標楷體" w:eastAsia="標楷體" w:hAnsi="標楷體"/>
          <w:szCs w:val="26"/>
        </w:rPr>
        <w:t>日，計</w:t>
      </w:r>
      <w:r w:rsidRPr="006E7759">
        <w:rPr>
          <w:rFonts w:ascii="標楷體" w:eastAsia="標楷體" w:hAnsi="標楷體" w:hint="eastAsia"/>
          <w:szCs w:val="26"/>
        </w:rPr>
        <w:t>二</w:t>
      </w:r>
      <w:r w:rsidR="00B851C7" w:rsidRPr="006E7759">
        <w:rPr>
          <w:rFonts w:ascii="標楷體" w:eastAsia="標楷體" w:hAnsi="標楷體"/>
          <w:szCs w:val="26"/>
        </w:rPr>
        <w:t>天</w:t>
      </w:r>
      <w:r w:rsidRPr="006E7759">
        <w:rPr>
          <w:rFonts w:ascii="標楷體" w:eastAsia="標楷體" w:hAnsi="標楷體" w:hint="eastAsia"/>
          <w:szCs w:val="26"/>
        </w:rPr>
        <w:t>一</w:t>
      </w:r>
      <w:r w:rsidR="00B851C7" w:rsidRPr="006E7759">
        <w:rPr>
          <w:rFonts w:ascii="標楷體" w:eastAsia="標楷體" w:hAnsi="標楷體"/>
          <w:szCs w:val="26"/>
        </w:rPr>
        <w:t>夜</w:t>
      </w:r>
      <w:r w:rsidR="000F0892" w:rsidRPr="006E7759">
        <w:rPr>
          <w:rFonts w:ascii="標楷體" w:eastAsia="標楷體" w:hAnsi="標楷體" w:hint="eastAsia"/>
          <w:szCs w:val="26"/>
        </w:rPr>
        <w:t>。</w:t>
      </w:r>
    </w:p>
    <w:p w14:paraId="6DE1D160" w14:textId="77777777" w:rsidR="007578C9" w:rsidRPr="006E7759" w:rsidRDefault="007578C9" w:rsidP="00C13914">
      <w:pPr>
        <w:ind w:leftChars="59" w:left="478" w:hangingChars="140" w:hanging="336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（</w:t>
      </w:r>
      <w:r w:rsidRPr="006E7759">
        <w:rPr>
          <w:rFonts w:ascii="標楷體" w:eastAsia="標楷體" w:hAnsi="標楷體" w:hint="eastAsia"/>
          <w:szCs w:val="26"/>
        </w:rPr>
        <w:t>二</w:t>
      </w:r>
      <w:r w:rsidRPr="006E7759">
        <w:rPr>
          <w:rFonts w:ascii="標楷體" w:eastAsia="標楷體" w:hAnsi="標楷體"/>
          <w:szCs w:val="26"/>
        </w:rPr>
        <w:t>）1</w:t>
      </w:r>
      <w:r w:rsidRPr="006E7759">
        <w:rPr>
          <w:rFonts w:ascii="標楷體" w:eastAsia="標楷體" w:hAnsi="標楷體" w:hint="eastAsia"/>
          <w:szCs w:val="26"/>
        </w:rPr>
        <w:t>1</w:t>
      </w:r>
      <w:r w:rsidRPr="006E7759">
        <w:rPr>
          <w:rFonts w:ascii="標楷體" w:eastAsia="標楷體" w:hAnsi="標楷體"/>
          <w:szCs w:val="26"/>
        </w:rPr>
        <w:t>0年6月26日至27日，計</w:t>
      </w:r>
      <w:r w:rsidRPr="006E7759">
        <w:rPr>
          <w:rFonts w:ascii="標楷體" w:eastAsia="標楷體" w:hAnsi="標楷體" w:hint="eastAsia"/>
          <w:szCs w:val="26"/>
        </w:rPr>
        <w:t>二</w:t>
      </w:r>
      <w:r w:rsidRPr="006E7759">
        <w:rPr>
          <w:rFonts w:ascii="標楷體" w:eastAsia="標楷體" w:hAnsi="標楷體"/>
          <w:szCs w:val="26"/>
        </w:rPr>
        <w:t>天</w:t>
      </w:r>
      <w:r w:rsidRPr="006E7759">
        <w:rPr>
          <w:rFonts w:ascii="標楷體" w:eastAsia="標楷體" w:hAnsi="標楷體" w:hint="eastAsia"/>
          <w:szCs w:val="26"/>
        </w:rPr>
        <w:t>一</w:t>
      </w:r>
      <w:r w:rsidRPr="006E7759">
        <w:rPr>
          <w:rFonts w:ascii="標楷體" w:eastAsia="標楷體" w:hAnsi="標楷體"/>
          <w:szCs w:val="26"/>
        </w:rPr>
        <w:t>夜</w:t>
      </w:r>
      <w:r w:rsidRPr="006E7759">
        <w:rPr>
          <w:rFonts w:ascii="標楷體" w:eastAsia="標楷體" w:hAnsi="標楷體" w:hint="eastAsia"/>
          <w:szCs w:val="26"/>
        </w:rPr>
        <w:t>。</w:t>
      </w:r>
    </w:p>
    <w:p w14:paraId="0B2A4B23" w14:textId="77777777" w:rsidR="00B851C7" w:rsidRPr="006E7759" w:rsidRDefault="00B851C7" w:rsidP="0094628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三、參加對象：預定32人</w:t>
      </w:r>
      <w:r w:rsidR="000F0892" w:rsidRPr="006E7759">
        <w:rPr>
          <w:rFonts w:ascii="標楷體" w:eastAsia="標楷體" w:hAnsi="標楷體" w:hint="eastAsia"/>
          <w:szCs w:val="26"/>
        </w:rPr>
        <w:t>。</w:t>
      </w:r>
    </w:p>
    <w:p w14:paraId="2DAD1248" w14:textId="00D45B13" w:rsidR="00855D80" w:rsidRPr="006E7759" w:rsidRDefault="00855D80" w:rsidP="00855D8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 w:hint="eastAsia"/>
          <w:szCs w:val="26"/>
        </w:rPr>
        <w:t>（一）基隆市政府相關主管科長及督學。</w:t>
      </w:r>
    </w:p>
    <w:p w14:paraId="63A321C8" w14:textId="29A28266" w:rsidR="00855D80" w:rsidRPr="006E7759" w:rsidRDefault="00855D80" w:rsidP="00855D8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 w:hint="eastAsia"/>
          <w:szCs w:val="26"/>
        </w:rPr>
        <w:t>（二）各級學校之校長(含候用校長)及其同職等之教育行政主管人員。</w:t>
      </w:r>
    </w:p>
    <w:p w14:paraId="0453D665" w14:textId="77777777" w:rsidR="00855D80" w:rsidRPr="006E7759" w:rsidRDefault="00855D80" w:rsidP="00855D8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 w:hint="eastAsia"/>
          <w:szCs w:val="26"/>
        </w:rPr>
        <w:t>（三）基隆市議會議員。</w:t>
      </w:r>
    </w:p>
    <w:p w14:paraId="4C3BD026" w14:textId="06E0A041" w:rsidR="00855D80" w:rsidRPr="006E7759" w:rsidRDefault="00855D80" w:rsidP="009776BB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 w:hint="eastAsia"/>
          <w:szCs w:val="26"/>
        </w:rPr>
        <w:t>（四）其他經各童軍會推薦，總會審理核定之熱心童軍運動人士。</w:t>
      </w:r>
    </w:p>
    <w:p w14:paraId="7E6C84DF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伍、活動經費 </w:t>
      </w:r>
    </w:p>
    <w:p w14:paraId="24325F11" w14:textId="6F091542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一、每人新</w:t>
      </w:r>
      <w:r w:rsidR="004D54B7" w:rsidRPr="006E7759">
        <w:rPr>
          <w:rFonts w:ascii="標楷體" w:eastAsia="標楷體" w:hAnsi="標楷體" w:hint="eastAsia"/>
          <w:szCs w:val="26"/>
        </w:rPr>
        <w:t>臺</w:t>
      </w:r>
      <w:r w:rsidRPr="006E7759">
        <w:rPr>
          <w:rFonts w:ascii="標楷體" w:eastAsia="標楷體" w:hAnsi="標楷體"/>
          <w:szCs w:val="26"/>
        </w:rPr>
        <w:t>幣</w:t>
      </w:r>
      <w:r w:rsidR="002C0ACA" w:rsidRPr="006E7759">
        <w:rPr>
          <w:rFonts w:ascii="標楷體" w:eastAsia="標楷體" w:hAnsi="標楷體"/>
          <w:szCs w:val="26"/>
        </w:rPr>
        <w:t>＄</w:t>
      </w:r>
      <w:r w:rsidR="002C0ACA" w:rsidRPr="006E7759">
        <w:rPr>
          <w:rFonts w:ascii="標楷體" w:eastAsia="標楷體" w:hAnsi="標楷體" w:hint="eastAsia"/>
          <w:szCs w:val="26"/>
        </w:rPr>
        <w:t>4</w:t>
      </w:r>
      <w:r w:rsidR="002C0ACA" w:rsidRPr="006E7759">
        <w:rPr>
          <w:rFonts w:ascii="標楷體" w:eastAsia="標楷體" w:hAnsi="標楷體"/>
          <w:szCs w:val="26"/>
        </w:rPr>
        <w:t>,</w:t>
      </w:r>
      <w:r w:rsidR="002C0ACA" w:rsidRPr="006E7759">
        <w:rPr>
          <w:rFonts w:ascii="標楷體" w:eastAsia="標楷體" w:hAnsi="標楷體" w:hint="eastAsia"/>
          <w:szCs w:val="26"/>
        </w:rPr>
        <w:t>100</w:t>
      </w:r>
      <w:r w:rsidRPr="006E7759">
        <w:rPr>
          <w:rFonts w:ascii="標楷體" w:eastAsia="標楷體" w:hAnsi="標楷體"/>
          <w:szCs w:val="26"/>
        </w:rPr>
        <w:t>元整，不足部份由承辦單位另行籌措支應。</w:t>
      </w:r>
    </w:p>
    <w:p w14:paraId="3B75D2FD" w14:textId="77777777" w:rsidR="000F0892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二、參訓學員請惠予公（差）假；往返交通費由任職單位核實報支。 </w:t>
      </w:r>
    </w:p>
    <w:p w14:paraId="322BF626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陸、辦理方式及攜帶裝備</w:t>
      </w:r>
    </w:p>
    <w:p w14:paraId="5B8ED928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一、訓練期間：4天</w:t>
      </w:r>
      <w:r w:rsidR="00A438EB" w:rsidRPr="006E7759">
        <w:rPr>
          <w:rFonts w:ascii="標楷體" w:eastAsia="標楷體" w:hAnsi="標楷體"/>
          <w:szCs w:val="26"/>
        </w:rPr>
        <w:t>2</w:t>
      </w:r>
      <w:r w:rsidRPr="006E7759">
        <w:rPr>
          <w:rFonts w:ascii="標楷體" w:eastAsia="標楷體" w:hAnsi="標楷體"/>
          <w:szCs w:val="26"/>
        </w:rPr>
        <w:t>夜，採</w:t>
      </w:r>
      <w:r w:rsidR="00A438EB" w:rsidRPr="006E7759">
        <w:rPr>
          <w:rFonts w:ascii="標楷體" w:eastAsia="標楷體" w:hAnsi="標楷體"/>
          <w:szCs w:val="26"/>
        </w:rPr>
        <w:t>2</w:t>
      </w:r>
      <w:r w:rsidR="00A438EB" w:rsidRPr="006E7759">
        <w:rPr>
          <w:rFonts w:ascii="標楷體" w:eastAsia="標楷體" w:hAnsi="標楷體" w:hint="eastAsia"/>
          <w:szCs w:val="26"/>
        </w:rPr>
        <w:t>階段</w:t>
      </w:r>
      <w:r w:rsidRPr="006E7759">
        <w:rPr>
          <w:rFonts w:ascii="標楷體" w:eastAsia="標楷體" w:hAnsi="標楷體"/>
          <w:szCs w:val="26"/>
        </w:rPr>
        <w:t xml:space="preserve">露營方式進行。 </w:t>
      </w:r>
    </w:p>
    <w:p w14:paraId="122DCD11" w14:textId="559FDE24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二、攜帶裝備：盥洗用具、換洗衣物、禦寒外套、手電筒、文具、休閒鞋、拖鞋、雨具、健保卡、個人物﹙藥﹚品、個人餐具（碗、筷、湯匙、杯子）及個人睡袋等，非訓練相關物品請勿攜帶。 </w:t>
      </w:r>
    </w:p>
    <w:p w14:paraId="7119FA1F" w14:textId="029BB4EB" w:rsidR="00855D80" w:rsidRPr="006E7759" w:rsidRDefault="00855D80" w:rsidP="00855D8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 w:hint="eastAsia"/>
          <w:szCs w:val="26"/>
        </w:rPr>
        <w:t>三、服裝規定：（報到時請務必穿著整齊童軍制服）男、女學員及服務員：請一律穿著標準童軍制服、長褲、短褲(褲裙)均可，天冷時可加穿紅色外套。</w:t>
      </w:r>
    </w:p>
    <w:p w14:paraId="0220D07C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柒、課程與考核</w:t>
      </w:r>
    </w:p>
    <w:p w14:paraId="3FEAC737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一、訓練內容：以研習童軍理論與實務，探討領導方法為主。 </w:t>
      </w:r>
    </w:p>
    <w:p w14:paraId="2CE95C3B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二、訓練方法：以講授、研討、示範為主，以習作、演示、生活考核評鑑為輔</w:t>
      </w:r>
      <w:r w:rsidR="007578C9" w:rsidRPr="006E7759">
        <w:rPr>
          <w:rFonts w:ascii="標楷體" w:eastAsia="標楷體" w:hAnsi="標楷體" w:hint="eastAsia"/>
          <w:szCs w:val="26"/>
        </w:rPr>
        <w:t>，</w:t>
      </w:r>
      <w:r w:rsidRPr="006E7759">
        <w:rPr>
          <w:rFonts w:ascii="標楷體" w:eastAsia="標楷體" w:hAnsi="標楷體"/>
          <w:szCs w:val="26"/>
        </w:rPr>
        <w:t>其內容依童軍總會國家研習營規定之課程實施之。</w:t>
      </w:r>
    </w:p>
    <w:p w14:paraId="0F840659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三、參加學員於訓練期間能熱心學習完成課程者，給予結業證書；訓練期間凡因事、病假或其他原</w:t>
      </w:r>
      <w:r w:rsidRPr="006E7759">
        <w:rPr>
          <w:rFonts w:ascii="標楷體" w:eastAsia="標楷體" w:hAnsi="標楷體"/>
          <w:szCs w:val="26"/>
        </w:rPr>
        <w:lastRenderedPageBreak/>
        <w:t xml:space="preserve">因請假獲准中途離營者，保存受訓紀錄及保留結業證書，俟補訓完成後發給結業證書。 </w:t>
      </w:r>
    </w:p>
    <w:p w14:paraId="56F43FAD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捌、報名事項 </w:t>
      </w:r>
    </w:p>
    <w:p w14:paraId="733BA44A" w14:textId="72709655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一、報名時間：自即日起至1</w:t>
      </w:r>
      <w:r w:rsidR="007578C9" w:rsidRPr="006E7759">
        <w:rPr>
          <w:rFonts w:ascii="標楷體" w:eastAsia="標楷體" w:hAnsi="標楷體" w:hint="eastAsia"/>
          <w:szCs w:val="26"/>
        </w:rPr>
        <w:t>1</w:t>
      </w:r>
      <w:r w:rsidR="007578C9" w:rsidRPr="006E7759">
        <w:rPr>
          <w:rFonts w:ascii="標楷體" w:eastAsia="標楷體" w:hAnsi="標楷體"/>
          <w:szCs w:val="26"/>
        </w:rPr>
        <w:t>0</w:t>
      </w:r>
      <w:r w:rsidRPr="006E7759">
        <w:rPr>
          <w:rFonts w:ascii="標楷體" w:eastAsia="標楷體" w:hAnsi="標楷體"/>
          <w:szCs w:val="26"/>
        </w:rPr>
        <w:t>年5月</w:t>
      </w:r>
      <w:r w:rsidR="007578C9" w:rsidRPr="006E7759">
        <w:rPr>
          <w:rFonts w:ascii="標楷體" w:eastAsia="標楷體" w:hAnsi="標楷體"/>
          <w:szCs w:val="26"/>
        </w:rPr>
        <w:t>2</w:t>
      </w:r>
      <w:r w:rsidR="000E1DC7" w:rsidRPr="006E7759">
        <w:rPr>
          <w:rFonts w:ascii="標楷體" w:eastAsia="標楷體" w:hAnsi="標楷體" w:hint="eastAsia"/>
          <w:szCs w:val="26"/>
        </w:rPr>
        <w:t>1</w:t>
      </w:r>
      <w:r w:rsidRPr="006E7759">
        <w:rPr>
          <w:rFonts w:ascii="標楷體" w:eastAsia="標楷體" w:hAnsi="標楷體"/>
          <w:szCs w:val="26"/>
        </w:rPr>
        <w:t>日（星期</w:t>
      </w:r>
      <w:r w:rsidR="007578C9" w:rsidRPr="006E7759">
        <w:rPr>
          <w:rFonts w:ascii="標楷體" w:eastAsia="標楷體" w:hAnsi="標楷體" w:hint="eastAsia"/>
          <w:szCs w:val="26"/>
        </w:rPr>
        <w:t>五</w:t>
      </w:r>
      <w:r w:rsidRPr="006E7759">
        <w:rPr>
          <w:rFonts w:ascii="標楷體" w:eastAsia="標楷體" w:hAnsi="標楷體"/>
          <w:szCs w:val="26"/>
        </w:rPr>
        <w:t xml:space="preserve">）止。 </w:t>
      </w:r>
    </w:p>
    <w:p w14:paraId="521A9FEC" w14:textId="77777777" w:rsidR="00B851C7" w:rsidRPr="006E7759" w:rsidRDefault="00B851C7" w:rsidP="00C13914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二、報名方式： </w:t>
      </w:r>
    </w:p>
    <w:p w14:paraId="61883D2E" w14:textId="7EF5E74D" w:rsidR="00B851C7" w:rsidRPr="006E7759" w:rsidRDefault="00B851C7" w:rsidP="009776BB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(一)報名表請 E-mail：</w:t>
      </w:r>
      <w:r w:rsidR="00C13914" w:rsidRPr="006E7759">
        <w:rPr>
          <w:rFonts w:ascii="標楷體" w:eastAsia="標楷體" w:hAnsi="標楷體" w:hint="eastAsia"/>
          <w:szCs w:val="26"/>
        </w:rPr>
        <w:t>c</w:t>
      </w:r>
      <w:r w:rsidR="00C13914" w:rsidRPr="006E7759">
        <w:rPr>
          <w:rFonts w:ascii="標楷體" w:eastAsia="標楷體" w:hAnsi="標楷體"/>
          <w:szCs w:val="26"/>
        </w:rPr>
        <w:t>hiao610511</w:t>
      </w:r>
      <w:r w:rsidRPr="006E7759">
        <w:rPr>
          <w:rFonts w:ascii="標楷體" w:eastAsia="標楷體" w:hAnsi="標楷體"/>
          <w:szCs w:val="26"/>
        </w:rPr>
        <w:t>@</w:t>
      </w:r>
      <w:r w:rsidR="00C13914" w:rsidRPr="006E7759">
        <w:rPr>
          <w:rFonts w:ascii="標楷體" w:eastAsia="標楷體" w:hAnsi="標楷體"/>
          <w:szCs w:val="26"/>
        </w:rPr>
        <w:t>g</w:t>
      </w:r>
      <w:r w:rsidRPr="006E7759">
        <w:rPr>
          <w:rFonts w:ascii="標楷體" w:eastAsia="標楷體" w:hAnsi="標楷體"/>
          <w:szCs w:val="26"/>
        </w:rPr>
        <w:t>mail.</w:t>
      </w:r>
      <w:r w:rsidR="00C13914" w:rsidRPr="006E7759">
        <w:rPr>
          <w:rFonts w:ascii="標楷體" w:eastAsia="標楷體" w:hAnsi="標楷體"/>
          <w:szCs w:val="26"/>
        </w:rPr>
        <w:t>com</w:t>
      </w:r>
      <w:r w:rsidRPr="006E7759">
        <w:rPr>
          <w:rFonts w:ascii="標楷體" w:eastAsia="標楷體" w:hAnsi="標楷體"/>
          <w:szCs w:val="26"/>
        </w:rPr>
        <w:t>（主旨請寫「輔導人員木章訓練報名」）並請來電確認，聯絡人：</w:t>
      </w:r>
      <w:r w:rsidR="00C13914" w:rsidRPr="006E7759">
        <w:rPr>
          <w:rFonts w:ascii="標楷體" w:eastAsia="標楷體" w:hAnsi="標楷體" w:hint="eastAsia"/>
          <w:szCs w:val="26"/>
        </w:rPr>
        <w:t>江忠僑</w:t>
      </w:r>
      <w:r w:rsidRPr="006E7759">
        <w:rPr>
          <w:rFonts w:ascii="標楷體" w:eastAsia="標楷體" w:hAnsi="標楷體"/>
          <w:szCs w:val="26"/>
        </w:rPr>
        <w:t>（</w:t>
      </w:r>
      <w:r w:rsidR="00C13914" w:rsidRPr="006E7759">
        <w:rPr>
          <w:rFonts w:ascii="標楷體" w:eastAsia="標楷體" w:hAnsi="標楷體" w:hint="eastAsia"/>
          <w:szCs w:val="26"/>
        </w:rPr>
        <w:t>基隆</w:t>
      </w:r>
      <w:r w:rsidRPr="006E7759">
        <w:rPr>
          <w:rFonts w:ascii="標楷體" w:eastAsia="標楷體" w:hAnsi="標楷體"/>
          <w:szCs w:val="26"/>
        </w:rPr>
        <w:t>市</w:t>
      </w:r>
      <w:r w:rsidR="00C13914" w:rsidRPr="006E7759">
        <w:rPr>
          <w:rFonts w:ascii="標楷體" w:eastAsia="標楷體" w:hAnsi="標楷體" w:hint="eastAsia"/>
          <w:szCs w:val="26"/>
        </w:rPr>
        <w:t>政府教育處課程督學</w:t>
      </w:r>
      <w:r w:rsidRPr="006E7759">
        <w:rPr>
          <w:rFonts w:ascii="標楷體" w:eastAsia="標楷體" w:hAnsi="標楷體"/>
          <w:szCs w:val="26"/>
        </w:rPr>
        <w:t>），電話：09</w:t>
      </w:r>
      <w:r w:rsidR="00C13914" w:rsidRPr="006E7759">
        <w:rPr>
          <w:rFonts w:ascii="標楷體" w:eastAsia="標楷體" w:hAnsi="標楷體"/>
          <w:szCs w:val="26"/>
        </w:rPr>
        <w:t>32344284</w:t>
      </w:r>
      <w:r w:rsidRPr="006E7759">
        <w:rPr>
          <w:rFonts w:ascii="標楷體" w:eastAsia="標楷體" w:hAnsi="標楷體"/>
          <w:szCs w:val="26"/>
        </w:rPr>
        <w:t xml:space="preserve">。 </w:t>
      </w:r>
    </w:p>
    <w:p w14:paraId="429FE899" w14:textId="66986DC2" w:rsidR="00B851C7" w:rsidRPr="006E7759" w:rsidRDefault="00B851C7" w:rsidP="00AB4A5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(</w:t>
      </w:r>
      <w:r w:rsidR="009776BB" w:rsidRPr="006E7759">
        <w:rPr>
          <w:rFonts w:ascii="標楷體" w:eastAsia="標楷體" w:hAnsi="標楷體" w:hint="eastAsia"/>
          <w:szCs w:val="26"/>
        </w:rPr>
        <w:t>二</w:t>
      </w:r>
      <w:r w:rsidRPr="006E7759">
        <w:rPr>
          <w:rFonts w:ascii="標楷體" w:eastAsia="標楷體" w:hAnsi="標楷體"/>
          <w:szCs w:val="26"/>
        </w:rPr>
        <w:t>)報名同時繳費＄</w:t>
      </w:r>
      <w:r w:rsidR="002C0ACA" w:rsidRPr="006E7759">
        <w:rPr>
          <w:rFonts w:ascii="標楷體" w:eastAsia="標楷體" w:hAnsi="標楷體" w:hint="eastAsia"/>
          <w:szCs w:val="26"/>
        </w:rPr>
        <w:t>4</w:t>
      </w:r>
      <w:r w:rsidR="002C0ACA" w:rsidRPr="006E7759">
        <w:rPr>
          <w:rFonts w:ascii="標楷體" w:eastAsia="標楷體" w:hAnsi="標楷體"/>
          <w:szCs w:val="26"/>
        </w:rPr>
        <w:t>,</w:t>
      </w:r>
      <w:r w:rsidR="002C0ACA" w:rsidRPr="006E7759">
        <w:rPr>
          <w:rFonts w:ascii="標楷體" w:eastAsia="標楷體" w:hAnsi="標楷體" w:hint="eastAsia"/>
          <w:szCs w:val="26"/>
        </w:rPr>
        <w:t>100</w:t>
      </w:r>
      <w:r w:rsidRPr="006E7759">
        <w:rPr>
          <w:rFonts w:ascii="標楷體" w:eastAsia="標楷體" w:hAnsi="標楷體"/>
          <w:szCs w:val="26"/>
        </w:rPr>
        <w:t>元，參加人員請逕至</w:t>
      </w:r>
      <w:r w:rsidR="002C0ACA" w:rsidRPr="006E7759">
        <w:rPr>
          <w:rFonts w:ascii="標楷體" w:eastAsia="標楷體" w:hAnsi="標楷體" w:hint="eastAsia"/>
          <w:szCs w:val="26"/>
        </w:rPr>
        <w:t>基隆市</w:t>
      </w:r>
      <w:r w:rsidRPr="006E7759">
        <w:rPr>
          <w:rFonts w:ascii="標楷體" w:eastAsia="標楷體" w:hAnsi="標楷體"/>
          <w:szCs w:val="26"/>
        </w:rPr>
        <w:t>童軍會繳交</w:t>
      </w:r>
      <w:r w:rsidR="0000158F" w:rsidRPr="006E7759">
        <w:rPr>
          <w:rFonts w:ascii="標楷體" w:eastAsia="標楷體" w:hAnsi="標楷體" w:hint="eastAsia"/>
          <w:szCs w:val="26"/>
        </w:rPr>
        <w:t>或</w:t>
      </w:r>
      <w:r w:rsidRPr="006E7759">
        <w:rPr>
          <w:rFonts w:ascii="標楷體" w:eastAsia="標楷體" w:hAnsi="標楷體"/>
          <w:szCs w:val="26"/>
        </w:rPr>
        <w:t>以匯款方式，戶名：</w:t>
      </w:r>
      <w:r w:rsidR="007578C9" w:rsidRPr="006E7759">
        <w:rPr>
          <w:rFonts w:ascii="標楷體" w:eastAsia="標楷體" w:hAnsi="標楷體" w:hint="eastAsia"/>
          <w:szCs w:val="26"/>
        </w:rPr>
        <w:t>基隆</w:t>
      </w:r>
      <w:r w:rsidRPr="006E7759">
        <w:rPr>
          <w:rFonts w:ascii="標楷體" w:eastAsia="標楷體" w:hAnsi="標楷體"/>
          <w:szCs w:val="26"/>
        </w:rPr>
        <w:t>市童軍會、帳號：</w:t>
      </w:r>
      <w:r w:rsidR="00C13914" w:rsidRPr="006E7759">
        <w:rPr>
          <w:rFonts w:ascii="標楷體" w:eastAsia="標楷體" w:hAnsi="標楷體" w:hint="eastAsia"/>
          <w:szCs w:val="26"/>
        </w:rPr>
        <w:t>0</w:t>
      </w:r>
      <w:r w:rsidR="00C13914" w:rsidRPr="006E7759">
        <w:rPr>
          <w:rFonts w:ascii="標楷體" w:eastAsia="標楷體" w:hAnsi="標楷體"/>
          <w:szCs w:val="26"/>
        </w:rPr>
        <w:t>0110510465829</w:t>
      </w:r>
      <w:r w:rsidRPr="006E7759">
        <w:rPr>
          <w:rFonts w:ascii="標楷體" w:eastAsia="標楷體" w:hAnsi="標楷體"/>
          <w:szCs w:val="26"/>
        </w:rPr>
        <w:t>、 行別：</w:t>
      </w:r>
      <w:r w:rsidR="00C13914" w:rsidRPr="006E7759">
        <w:rPr>
          <w:rFonts w:ascii="標楷體" w:eastAsia="標楷體" w:hAnsi="標楷體" w:hint="eastAsia"/>
          <w:szCs w:val="26"/>
        </w:rPr>
        <w:t>基隆新民郵局(郵局代號：7</w:t>
      </w:r>
      <w:r w:rsidR="00C13914" w:rsidRPr="006E7759">
        <w:rPr>
          <w:rFonts w:ascii="標楷體" w:eastAsia="標楷體" w:hAnsi="標楷體"/>
          <w:szCs w:val="26"/>
        </w:rPr>
        <w:t>00</w:t>
      </w:r>
      <w:r w:rsidR="00C13914" w:rsidRPr="006E7759">
        <w:rPr>
          <w:rFonts w:ascii="標楷體" w:eastAsia="標楷體" w:hAnsi="標楷體" w:hint="eastAsia"/>
          <w:szCs w:val="26"/>
        </w:rPr>
        <w:t>)</w:t>
      </w:r>
      <w:r w:rsidRPr="006E7759">
        <w:rPr>
          <w:rFonts w:ascii="標楷體" w:eastAsia="標楷體" w:hAnsi="標楷體"/>
          <w:szCs w:val="26"/>
        </w:rPr>
        <w:t>。</w:t>
      </w:r>
    </w:p>
    <w:p w14:paraId="0BAB1C16" w14:textId="7FF59CB2" w:rsidR="00B851C7" w:rsidRPr="006E7759" w:rsidRDefault="00B851C7" w:rsidP="00AB4A5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(</w:t>
      </w:r>
      <w:r w:rsidR="009776BB" w:rsidRPr="006E7759">
        <w:rPr>
          <w:rFonts w:ascii="標楷體" w:eastAsia="標楷體" w:hAnsi="標楷體" w:hint="eastAsia"/>
          <w:szCs w:val="26"/>
        </w:rPr>
        <w:t>三</w:t>
      </w:r>
      <w:r w:rsidRPr="006E7759">
        <w:rPr>
          <w:rFonts w:ascii="標楷體" w:eastAsia="標楷體" w:hAnsi="標楷體"/>
          <w:szCs w:val="26"/>
        </w:rPr>
        <w:t xml:space="preserve">)報名後表單請自行影印留存，報到通知僅以e-mail為主，除修訂外不另行寄發紙本通知。 </w:t>
      </w:r>
    </w:p>
    <w:p w14:paraId="3E613E0D" w14:textId="74C54BC5" w:rsidR="00C13914" w:rsidRPr="006E7759" w:rsidRDefault="00B851C7" w:rsidP="00AB4A50">
      <w:pPr>
        <w:ind w:leftChars="59" w:left="622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(</w:t>
      </w:r>
      <w:r w:rsidR="009776BB" w:rsidRPr="006E7759">
        <w:rPr>
          <w:rFonts w:ascii="標楷體" w:eastAsia="標楷體" w:hAnsi="標楷體" w:hint="eastAsia"/>
          <w:szCs w:val="26"/>
        </w:rPr>
        <w:t>四</w:t>
      </w:r>
      <w:r w:rsidRPr="006E7759">
        <w:rPr>
          <w:rFonts w:ascii="標楷體" w:eastAsia="標楷體" w:hAnsi="標楷體"/>
          <w:szCs w:val="26"/>
        </w:rPr>
        <w:t>)報名表請以正楷詳填，並註明 e-mail及聯絡方式。</w:t>
      </w:r>
    </w:p>
    <w:p w14:paraId="33964C32" w14:textId="77777777" w:rsidR="00B851C7" w:rsidRPr="006E7759" w:rsidRDefault="00B851C7" w:rsidP="00C13914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玖、全程參與之學員核發24小時研習時數</w:t>
      </w:r>
      <w:r w:rsidR="007578C9" w:rsidRPr="006E7759">
        <w:rPr>
          <w:rFonts w:ascii="標楷體" w:eastAsia="標楷體" w:hAnsi="標楷體" w:hint="eastAsia"/>
          <w:szCs w:val="26"/>
        </w:rPr>
        <w:t>，</w:t>
      </w:r>
      <w:r w:rsidRPr="006E7759">
        <w:rPr>
          <w:rFonts w:ascii="標楷體" w:eastAsia="標楷體" w:hAnsi="標楷體"/>
          <w:szCs w:val="26"/>
        </w:rPr>
        <w:t>成績及格者由</w:t>
      </w:r>
      <w:r w:rsidR="00C13914" w:rsidRPr="006E7759">
        <w:rPr>
          <w:rFonts w:ascii="標楷體" w:eastAsia="標楷體" w:hAnsi="標楷體" w:hint="eastAsia"/>
          <w:szCs w:val="26"/>
        </w:rPr>
        <w:t>中華民國童軍總會</w:t>
      </w:r>
      <w:r w:rsidRPr="006E7759">
        <w:rPr>
          <w:rFonts w:ascii="標楷體" w:eastAsia="標楷體" w:hAnsi="標楷體"/>
          <w:szCs w:val="26"/>
        </w:rPr>
        <w:t xml:space="preserve">國家研習營頒給結訓證書。 </w:t>
      </w:r>
    </w:p>
    <w:p w14:paraId="27F5DAFB" w14:textId="77777777" w:rsidR="00B851C7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 xml:space="preserve">拾、工作人員請提前一天到營地；工作會議及訓練期間請所屬服務單位惠予公（差）假登記。 </w:t>
      </w:r>
    </w:p>
    <w:p w14:paraId="1DDE873B" w14:textId="77777777" w:rsidR="00B851C7" w:rsidRPr="006E7759" w:rsidRDefault="00B851C7" w:rsidP="00C13914">
      <w:pPr>
        <w:ind w:left="720" w:hangingChars="300" w:hanging="72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拾壹、執行計畫之工作人員，</w:t>
      </w:r>
      <w:r w:rsidR="00C13914" w:rsidRPr="006E7759">
        <w:rPr>
          <w:rFonts w:ascii="標楷體" w:eastAsia="標楷體" w:hAnsi="標楷體" w:hint="eastAsia"/>
          <w:szCs w:val="26"/>
        </w:rPr>
        <w:t>由基隆市政府函</w:t>
      </w:r>
      <w:r w:rsidRPr="006E7759">
        <w:rPr>
          <w:rFonts w:ascii="標楷體" w:eastAsia="標楷體" w:hAnsi="標楷體"/>
          <w:szCs w:val="26"/>
        </w:rPr>
        <w:t>請各參與縣市</w:t>
      </w:r>
      <w:r w:rsidR="00AB4A50" w:rsidRPr="006E7759">
        <w:rPr>
          <w:rFonts w:ascii="標楷體" w:eastAsia="標楷體" w:hAnsi="標楷體" w:hint="eastAsia"/>
          <w:szCs w:val="26"/>
        </w:rPr>
        <w:t>政府</w:t>
      </w:r>
      <w:r w:rsidRPr="006E7759">
        <w:rPr>
          <w:rFonts w:ascii="標楷體" w:eastAsia="標楷體" w:hAnsi="標楷體"/>
          <w:szCs w:val="26"/>
        </w:rPr>
        <w:t xml:space="preserve">予以獎勵。 </w:t>
      </w:r>
    </w:p>
    <w:p w14:paraId="7CF6B72D" w14:textId="7CE50AF3" w:rsidR="00AB5063" w:rsidRPr="006E7759" w:rsidRDefault="00B851C7" w:rsidP="000F0892">
      <w:pPr>
        <w:ind w:left="480" w:hangingChars="200" w:hanging="480"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t>拾貳、本計畫報請</w:t>
      </w:r>
      <w:r w:rsidR="007578C9" w:rsidRPr="006E7759">
        <w:rPr>
          <w:rFonts w:ascii="標楷體" w:eastAsia="標楷體" w:hAnsi="標楷體" w:hint="eastAsia"/>
          <w:szCs w:val="26"/>
        </w:rPr>
        <w:t>基隆市政府</w:t>
      </w:r>
      <w:r w:rsidRPr="006E7759">
        <w:rPr>
          <w:rFonts w:ascii="標楷體" w:eastAsia="標楷體" w:hAnsi="標楷體"/>
          <w:szCs w:val="26"/>
        </w:rPr>
        <w:t>核准後實施。</w:t>
      </w:r>
    </w:p>
    <w:p w14:paraId="79E1FB05" w14:textId="77777777" w:rsidR="00AB5063" w:rsidRPr="006E7759" w:rsidRDefault="00AB5063">
      <w:pPr>
        <w:widowControl/>
        <w:rPr>
          <w:rFonts w:ascii="標楷體" w:eastAsia="標楷體" w:hAnsi="標楷體"/>
          <w:szCs w:val="26"/>
        </w:rPr>
      </w:pPr>
      <w:r w:rsidRPr="006E7759">
        <w:rPr>
          <w:rFonts w:ascii="標楷體" w:eastAsia="標楷體" w:hAnsi="標楷體"/>
          <w:szCs w:val="26"/>
        </w:rPr>
        <w:br w:type="page"/>
      </w:r>
    </w:p>
    <w:sectPr w:rsidR="00AB5063" w:rsidRPr="006E7759" w:rsidSect="00AB506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1520F6" w14:textId="77777777" w:rsidR="00497FFE" w:rsidRDefault="00497FFE" w:rsidP="00AB5063">
      <w:r>
        <w:separator/>
      </w:r>
    </w:p>
  </w:endnote>
  <w:endnote w:type="continuationSeparator" w:id="0">
    <w:p w14:paraId="270E57B8" w14:textId="77777777" w:rsidR="00497FFE" w:rsidRDefault="00497FFE" w:rsidP="00AB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2E7446" w14:textId="77777777" w:rsidR="00497FFE" w:rsidRDefault="00497FFE" w:rsidP="00AB5063">
      <w:r>
        <w:separator/>
      </w:r>
    </w:p>
  </w:footnote>
  <w:footnote w:type="continuationSeparator" w:id="0">
    <w:p w14:paraId="3C377328" w14:textId="77777777" w:rsidR="00497FFE" w:rsidRDefault="00497FFE" w:rsidP="00AB50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jAyNDYxMDY1MDdW0lEKTi0uzszPAykwrAUAfcnqdywAAAA="/>
  </w:docVars>
  <w:rsids>
    <w:rsidRoot w:val="00B851C7"/>
    <w:rsid w:val="0000158F"/>
    <w:rsid w:val="00012897"/>
    <w:rsid w:val="00050D99"/>
    <w:rsid w:val="0005333B"/>
    <w:rsid w:val="00097D5F"/>
    <w:rsid w:val="000D10F7"/>
    <w:rsid w:val="000E1DC7"/>
    <w:rsid w:val="000F0892"/>
    <w:rsid w:val="001171DF"/>
    <w:rsid w:val="001576E1"/>
    <w:rsid w:val="001B6296"/>
    <w:rsid w:val="00264217"/>
    <w:rsid w:val="00295D03"/>
    <w:rsid w:val="002C0ACA"/>
    <w:rsid w:val="002D7943"/>
    <w:rsid w:val="003624A2"/>
    <w:rsid w:val="003B41C8"/>
    <w:rsid w:val="003E12B1"/>
    <w:rsid w:val="00497FFE"/>
    <w:rsid w:val="004D54B7"/>
    <w:rsid w:val="005863C4"/>
    <w:rsid w:val="005C07EA"/>
    <w:rsid w:val="005D7B04"/>
    <w:rsid w:val="006E7759"/>
    <w:rsid w:val="007578C9"/>
    <w:rsid w:val="008022B9"/>
    <w:rsid w:val="00855D80"/>
    <w:rsid w:val="00946280"/>
    <w:rsid w:val="009776BB"/>
    <w:rsid w:val="00A438EB"/>
    <w:rsid w:val="00A8039A"/>
    <w:rsid w:val="00AA08DE"/>
    <w:rsid w:val="00AB4A50"/>
    <w:rsid w:val="00AB5063"/>
    <w:rsid w:val="00AE5320"/>
    <w:rsid w:val="00B52B63"/>
    <w:rsid w:val="00B851C7"/>
    <w:rsid w:val="00C13914"/>
    <w:rsid w:val="00CC77D9"/>
    <w:rsid w:val="00CE4899"/>
    <w:rsid w:val="00DA4A49"/>
    <w:rsid w:val="00E133F2"/>
    <w:rsid w:val="00E22E6E"/>
    <w:rsid w:val="00EA607A"/>
    <w:rsid w:val="00F46278"/>
    <w:rsid w:val="00FB5B5B"/>
    <w:rsid w:val="00FB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347006"/>
  <w15:chartTrackingRefBased/>
  <w15:docId w15:val="{FB1CEE0C-33A7-482B-AE61-255A49838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B5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B50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B5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B5063"/>
    <w:rPr>
      <w:sz w:val="20"/>
      <w:szCs w:val="20"/>
    </w:rPr>
  </w:style>
  <w:style w:type="character" w:styleId="a7">
    <w:name w:val="Hyperlink"/>
    <w:rsid w:val="00AB50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3</Words>
  <Characters>1333</Characters>
  <Application>Microsoft Office Word</Application>
  <DocSecurity>0</DocSecurity>
  <Lines>11</Lines>
  <Paragraphs>3</Paragraphs>
  <ScaleCrop>false</ScaleCrop>
  <Company/>
  <LinksUpToDate>false</LinksUpToDate>
  <CharactersWithSpaces>1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忠僑</dc:creator>
  <cp:keywords/>
  <dc:description/>
  <cp:lastModifiedBy>user</cp:lastModifiedBy>
  <cp:revision>2</cp:revision>
  <dcterms:created xsi:type="dcterms:W3CDTF">2021-04-29T00:37:00Z</dcterms:created>
  <dcterms:modified xsi:type="dcterms:W3CDTF">2021-04-29T00:37:00Z</dcterms:modified>
</cp:coreProperties>
</file>